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Recipient's Name],</w:t>
      </w:r>
    </w:p>
    <w:p>
      <w:pPr>
        <w:pStyle w:val="BodyText"/>
      </w:pPr>
      <w:r>
        <w:t xml:space="preserve">I am writing to express my enthusiastic application for the Diplomat position at [Organization/Embassy Name] in Singapore Singapore. As a dedicated professional with a deep passion for international relations and cross-cultural diplomacy, I am eager to contribute my expertise to foster stronger ties between our nations and advance mutual interests in this vibrant global hub.</w:t>
      </w:r>
    </w:p>
    <w:p>
      <w:pPr>
        <w:pStyle w:val="BodyText"/>
      </w:pPr>
      <w:r>
        <w:t xml:space="preserve">With over [X years] of experience in diplomatic affairs, including roles in [previous countries or organizations], I have cultivated a strong foundation in negotiation, conflict resolution, and cultural sensitivity. My work has centered on bridging diverse perspectives to create sustainable partnerships, a skill set that aligns seamlessly with the responsibilities of a Diplomat in Singapore Singapore. This role represents an opportunity to leverage my background while immersing myself in the unique geopolitical landscape of Southeast Asia’s most dynamic city-state.</w:t>
      </w:r>
    </w:p>
    <w:p>
      <w:pPr>
        <w:pStyle w:val="BodyText"/>
      </w:pPr>
      <w:r>
        <w:t xml:space="preserve">Singapore Singapore stands as a beacon of innovation, multiculturalism, and economic resilience. Its strategic location and commitment to global collaboration make it an ideal environment for a Diplomat to thrive. I am particularly inspired by Singapore’s role as a mediator in regional diplomacy and its ability to navigate complex international challenges with pragmatism and vision. As a Diplomat in this context, I aim to support initiatives that enhance bilateral cooperation, promote trade, and strengthen people-to-people ties between our countries.</w:t>
      </w:r>
    </w:p>
    <w:p>
      <w:pPr>
        <w:pStyle w:val="BodyText"/>
      </w:pPr>
      <w:r>
        <w:t xml:space="preserve">My academic background in [relevant field, e.g., International Relations, Political Science] has equipped me with a theoretical framework to understand the intricacies of global politics. However, it is my hands-on experience in [specific tasks or projects, e.g., organizing intergovernmental conferences, drafting policy papers] that has solidified my ability to translate strategy into action. For instance, during my tenure at [previous organization], I successfully facilitated dialogue between stakeholders from over 20 nations, resulting in the establishment of a regional trade agreement that boosted economic growth by [specific percentage]. This achievement underscores my capacity to drive impactful outcomes—a quality I am eager to bring to Singapore Singapore.</w:t>
      </w:r>
    </w:p>
    <w:p>
      <w:pPr>
        <w:pStyle w:val="BodyText"/>
      </w:pPr>
      <w:r>
        <w:t xml:space="preserve">What sets me apart as a Diplomat is my unwavering commitment to ethical leadership and cultural humility. I have consistently prioritized building trust through transparency and empathy, whether negotiating with foreign governments or engaging with local communities. In Singapore Singapore, where diversity is celebrated as a cornerstone of national identity, I am confident in my ability to foster inclusive dialogue that respects the values of all parties involved. My fluency in [languages] and familiarity with [specific cultural practices or protocols] further enable me to navigate the nuances of diplomacy with authenticity and respect.</w:t>
      </w:r>
    </w:p>
    <w:p>
      <w:pPr>
        <w:pStyle w:val="BodyText"/>
      </w:pPr>
      <w:r>
        <w:t xml:space="preserve">As a Diplomat in Singapore Singapore, I am keen to contribute to initiatives that align with the nation’s vision for sustainable development and global connectivity. For example, I am deeply interested in supporting Singapore’s efforts to advance climate action through international partnerships, as well as its commitment to digital innovation and regional stability. My proactive approach to problem-solving and ability to adapt to evolving priorities would allow me to make meaningful contributions in these areas.</w:t>
      </w:r>
    </w:p>
    <w:p>
      <w:pPr>
        <w:pStyle w:val="BodyText"/>
      </w:pPr>
      <w:r>
        <w:t xml:space="preserve">I am particularly drawn to this opportunity because of the unique challenges and opportunities that come with serving in Singapore Singapore. The city-state’s blend of tradition and modernity, coupled with its role as a gateway to Asia, offers a dynamic setting for diplomatic work. I am eager to collaborate with your team to address pressing global issues while strengthening the bonds between our nations. My goal as a Diplomat is not only to represent my country but also to build bridges that create lasting value for all stakeholders.</w:t>
      </w:r>
    </w:p>
    <w:p>
      <w:pPr>
        <w:pStyle w:val="BodyText"/>
      </w:pPr>
      <w:r>
        <w:t xml:space="preserve">In closing, I would be honored to contribute my skills and passion for diplomacy to the mission of [Organization/Embassy Name] in Singapore Singapore. I am confident that my experience, cultural awareness, and dedication to fostering international collaboration make me a strong candidate for this role. Thank you for considering my application. I look forward to the possibility of discussing how I can contribute to your team’s succes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/>
  <dc:language>en</dc:language>
  <cp:keywords/>
  <dcterms:created xsi:type="dcterms:W3CDTF">2026-07-24T00:05:43Z</dcterms:created>
  <dcterms:modified xsi:type="dcterms:W3CDTF">2026-07-24T00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